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4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129D5" w14:textId="4F4106B7" w:rsidR="00942711" w:rsidRPr="00B47ED0" w:rsidRDefault="00942711">
      <w:pPr>
        <w:rPr>
          <w:color w:val="000000"/>
        </w:rPr>
      </w:pPr>
    </w:p>
    <w:p w14:paraId="4AFA7B2B" w14:textId="1C82411A" w:rsidR="007305ED" w:rsidRPr="00B47ED0" w:rsidRDefault="007305ED">
      <w:pPr>
        <w:rPr>
          <w:color w:val="000000"/>
        </w:rPr>
      </w:pPr>
    </w:p>
    <w:p w14:paraId="4C08420F" w14:textId="73DB1B74" w:rsidR="008F27FE" w:rsidRPr="00B47ED0" w:rsidRDefault="008F27FE">
      <w:pPr>
        <w:rPr>
          <w:color w:val="000000"/>
        </w:rPr>
      </w:pPr>
    </w:p>
    <w:p w14:paraId="37B92175" w14:textId="77777777" w:rsidR="008F27FE" w:rsidRPr="00B47ED0" w:rsidRDefault="008F27FE">
      <w:pPr>
        <w:rPr>
          <w:color w:val="000000"/>
        </w:rPr>
      </w:pPr>
    </w:p>
    <w:p w14:paraId="4F4BF048" w14:textId="77777777" w:rsidR="001D6467" w:rsidRPr="00B47ED0" w:rsidRDefault="001D6467">
      <w:pPr>
        <w:rPr>
          <w:color w:val="000000"/>
        </w:rPr>
      </w:pPr>
    </w:p>
    <w:p w14:paraId="57495521" w14:textId="77777777" w:rsidR="001D6467" w:rsidRPr="00B47ED0" w:rsidRDefault="001D6467">
      <w:pPr>
        <w:rPr>
          <w:color w:val="000000"/>
        </w:rPr>
      </w:pPr>
    </w:p>
    <w:p w14:paraId="2B147E75" w14:textId="77777777" w:rsidR="001D6467" w:rsidRPr="00B47ED0" w:rsidRDefault="001D6467">
      <w:pPr>
        <w:rPr>
          <w:color w:val="000000"/>
        </w:rPr>
      </w:pPr>
    </w:p>
    <w:p w14:paraId="5E0CFA6D" w14:textId="77777777" w:rsidR="00AE2B35" w:rsidRPr="00B47ED0" w:rsidRDefault="00AE2B35">
      <w:pPr>
        <w:rPr>
          <w:color w:val="000000"/>
        </w:rPr>
      </w:pPr>
    </w:p>
    <w:p w14:paraId="3F903389" w14:textId="77777777" w:rsidR="00AE2B35" w:rsidRPr="00B47ED0" w:rsidRDefault="00AE2B35">
      <w:pPr>
        <w:rPr>
          <w:color w:val="000000"/>
        </w:rPr>
      </w:pPr>
    </w:p>
    <w:p w14:paraId="36833BD5" w14:textId="77777777" w:rsidR="000236FB" w:rsidRPr="00B47ED0" w:rsidRDefault="000236FB" w:rsidP="000236FB">
      <w:pPr>
        <w:pStyle w:val="BodyText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r w:rsidRPr="00B47ED0">
        <w:rPr>
          <w:rFonts w:ascii="Times New Roman" w:hAnsi="Times New Roman" w:cs="Times New Roman"/>
          <w:b/>
          <w:bCs/>
          <w:color w:val="000000"/>
          <w:sz w:val="36"/>
          <w:szCs w:val="36"/>
        </w:rPr>
        <w:t>Online Supplementary Material</w:t>
      </w:r>
    </w:p>
    <w:p w14:paraId="215D5F9D" w14:textId="4B87322A" w:rsidR="00AE2B35" w:rsidRPr="00B47ED0" w:rsidRDefault="000236FB" w:rsidP="00EE4630">
      <w:pPr>
        <w:jc w:val="both"/>
        <w:rPr>
          <w:color w:val="000000"/>
        </w:rPr>
      </w:pPr>
      <w:r w:rsidRPr="00B47ED0">
        <w:rPr>
          <w:i/>
          <w:iCs/>
          <w:color w:val="000000"/>
        </w:rPr>
        <w:t>Of the manuscript:</w:t>
      </w:r>
      <w:r w:rsidRPr="00B47ED0">
        <w:rPr>
          <w:color w:val="000000"/>
        </w:rPr>
        <w:t xml:space="preserve"> </w:t>
      </w:r>
      <w:r w:rsidRPr="00B47ED0">
        <w:rPr>
          <w:rStyle w:val="authors-list-item"/>
          <w:color w:val="000000"/>
          <w:sz w:val="23"/>
          <w:szCs w:val="23"/>
        </w:rPr>
        <w:t>Bagepally</w:t>
      </w:r>
      <w:r w:rsidRPr="00B47ED0">
        <w:rPr>
          <w:color w:val="000000"/>
        </w:rPr>
        <w:t xml:space="preserve"> et al</w:t>
      </w:r>
      <w:r w:rsidR="006461A1" w:rsidRPr="00B47ED0">
        <w:rPr>
          <w:color w:val="000000"/>
        </w:rPr>
        <w:t>·</w:t>
      </w:r>
      <w:r w:rsidRPr="00B47ED0">
        <w:rPr>
          <w:color w:val="000000"/>
        </w:rPr>
        <w:t xml:space="preserve">, </w:t>
      </w:r>
      <w:r w:rsidR="003F74E7" w:rsidRPr="00B47ED0">
        <w:rPr>
          <w:rFonts w:eastAsia="Times New Roman"/>
          <w:color w:val="000000"/>
        </w:rPr>
        <w:t>Evaluating Health Expenditure Trends and Disease Burden in India: A Cost per DALY Approach</w:t>
      </w:r>
    </w:p>
    <w:p w14:paraId="5F5A2295" w14:textId="77777777" w:rsidR="00AE2B35" w:rsidRPr="00B47ED0" w:rsidRDefault="00AE2B35">
      <w:pPr>
        <w:rPr>
          <w:color w:val="000000"/>
        </w:rPr>
      </w:pPr>
    </w:p>
    <w:p w14:paraId="7302336B" w14:textId="057BDD97" w:rsidR="00AE2B35" w:rsidRPr="00B47ED0" w:rsidRDefault="00AE2B35">
      <w:pPr>
        <w:rPr>
          <w:color w:val="000000"/>
        </w:rPr>
      </w:pPr>
    </w:p>
    <w:p w14:paraId="1FE7D926" w14:textId="77777777" w:rsidR="008F27FE" w:rsidRPr="00B47ED0" w:rsidRDefault="008F27FE">
      <w:pPr>
        <w:rPr>
          <w:color w:val="000000"/>
        </w:rPr>
      </w:pPr>
    </w:p>
    <w:p w14:paraId="396AA7A8" w14:textId="77777777" w:rsidR="000236FB" w:rsidRPr="00B47ED0" w:rsidRDefault="000236FB">
      <w:pPr>
        <w:rPr>
          <w:color w:val="000000"/>
        </w:rPr>
      </w:pPr>
    </w:p>
    <w:p w14:paraId="490D4DBB" w14:textId="07A34271" w:rsidR="000236FB" w:rsidRPr="00B47ED0" w:rsidRDefault="000236FB">
      <w:pPr>
        <w:rPr>
          <w:b/>
          <w:bCs/>
          <w:color w:val="000000"/>
          <w:sz w:val="28"/>
          <w:szCs w:val="28"/>
          <w:u w:val="single"/>
        </w:rPr>
      </w:pPr>
      <w:r w:rsidRPr="00B47ED0">
        <w:rPr>
          <w:b/>
          <w:bCs/>
          <w:color w:val="000000"/>
          <w:sz w:val="28"/>
          <w:szCs w:val="28"/>
          <w:u w:val="single"/>
        </w:rPr>
        <w:t>Contents</w:t>
      </w:r>
    </w:p>
    <w:p w14:paraId="3DE21D29" w14:textId="4BAD5903" w:rsidR="000236FB" w:rsidRPr="00B47ED0" w:rsidRDefault="000236FB" w:rsidP="000236FB">
      <w:pPr>
        <w:jc w:val="both"/>
        <w:rPr>
          <w:color w:val="000000"/>
        </w:rPr>
      </w:pPr>
      <w:r w:rsidRPr="00B47ED0">
        <w:rPr>
          <w:color w:val="000000"/>
        </w:rPr>
        <w:t>Supplementary Figure 1: Cost per DALY to GSDP ratio in India</w:t>
      </w:r>
      <w:r w:rsidR="00344E97" w:rsidRPr="00B47ED0">
        <w:rPr>
          <w:color w:val="000000"/>
        </w:rPr>
        <w:tab/>
      </w:r>
      <w:r w:rsidR="006461A1" w:rsidRPr="00B47ED0">
        <w:rPr>
          <w:rFonts w:ascii="Arial" w:hAnsi="Arial" w:cs="Arial"/>
          <w:color w:val="000000"/>
        </w:rPr>
        <w:t xml:space="preserve">···················· </w:t>
      </w:r>
      <w:r w:rsidRPr="00B47ED0">
        <w:rPr>
          <w:color w:val="000000"/>
        </w:rPr>
        <w:t>Page 1</w:t>
      </w:r>
    </w:p>
    <w:p w14:paraId="2287C986" w14:textId="543CB077" w:rsidR="000236FB" w:rsidRPr="00B47ED0" w:rsidRDefault="00344E97" w:rsidP="00542925">
      <w:pPr>
        <w:rPr>
          <w:color w:val="000000"/>
        </w:rPr>
      </w:pPr>
      <w:r w:rsidRPr="00B47ED0">
        <w:rPr>
          <w:color w:val="000000"/>
        </w:rPr>
        <w:t>Supplementary Table 1: Cost per DALY in India</w:t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="006461A1" w:rsidRPr="00B47ED0">
        <w:rPr>
          <w:rFonts w:ascii="Arial" w:hAnsi="Arial" w:cs="Arial"/>
          <w:color w:val="000000"/>
        </w:rPr>
        <w:t>···········</w:t>
      </w:r>
      <w:r w:rsidR="00542925" w:rsidRPr="00B47ED0">
        <w:rPr>
          <w:rFonts w:ascii="Arial" w:hAnsi="Arial" w:cs="Arial"/>
          <w:color w:val="000000"/>
        </w:rPr>
        <w:t>··</w:t>
      </w:r>
      <w:r w:rsidR="006461A1" w:rsidRPr="00B47ED0">
        <w:rPr>
          <w:rFonts w:ascii="Arial" w:hAnsi="Arial" w:cs="Arial"/>
          <w:color w:val="000000"/>
        </w:rPr>
        <w:t xml:space="preserve">······· </w:t>
      </w:r>
      <w:r w:rsidRPr="00B47ED0">
        <w:rPr>
          <w:color w:val="000000"/>
        </w:rPr>
        <w:t>Page 2</w:t>
      </w:r>
    </w:p>
    <w:p w14:paraId="7A59916B" w14:textId="4B1A02EA" w:rsidR="00542925" w:rsidRPr="00B47ED0" w:rsidRDefault="00542925" w:rsidP="000236FB">
      <w:pPr>
        <w:jc w:val="both"/>
        <w:rPr>
          <w:color w:val="000000"/>
        </w:rPr>
        <w:sectPr w:rsidR="00542925" w:rsidRPr="00B47ED0" w:rsidSect="004203B7">
          <w:headerReference w:type="default" r:id="rId6"/>
          <w:footerReference w:type="even" r:id="rId7"/>
          <w:footerReference w:type="default" r:id="rId8"/>
          <w:footerReference w:type="first" r:id="rId9"/>
          <w:pgSz w:w="11907" w:h="16840" w:code="9"/>
          <w:pgMar w:top="1440" w:right="1440" w:bottom="1440" w:left="1440" w:header="720" w:footer="720" w:gutter="0"/>
          <w:cols w:space="708"/>
          <w:docGrid w:linePitch="360"/>
        </w:sectPr>
      </w:pPr>
      <w:r w:rsidRPr="00B47ED0">
        <w:rPr>
          <w:color w:val="000000"/>
        </w:rPr>
        <w:t>Appendix 1</w:t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color w:val="000000"/>
        </w:rPr>
        <w:tab/>
      </w:r>
      <w:r w:rsidRPr="00B47ED0">
        <w:rPr>
          <w:rFonts w:ascii="Arial" w:hAnsi="Arial" w:cs="Arial"/>
          <w:color w:val="000000"/>
        </w:rPr>
        <w:t xml:space="preserve">···················· </w:t>
      </w:r>
      <w:r w:rsidRPr="00B47ED0">
        <w:rPr>
          <w:color w:val="000000"/>
        </w:rPr>
        <w:t>Page  3-5</w:t>
      </w:r>
    </w:p>
    <w:p w14:paraId="3BB76E89" w14:textId="77777777" w:rsidR="00AE2B35" w:rsidRPr="00B47ED0" w:rsidRDefault="00AE2B35" w:rsidP="00AE2B35">
      <w:pPr>
        <w:rPr>
          <w:color w:val="000000"/>
        </w:rPr>
      </w:pPr>
      <w:r w:rsidRPr="00B47ED0">
        <w:rPr>
          <w:color w:val="000000"/>
        </w:rPr>
        <w:lastRenderedPageBreak/>
        <w:t>Supplementary Figure 1: Cost per DALY to GSDP ratio in India</w:t>
      </w:r>
    </w:p>
    <w:p w14:paraId="5CF42FF7" w14:textId="77777777" w:rsidR="007305ED" w:rsidRPr="00B47ED0" w:rsidRDefault="00AE2B35">
      <w:pPr>
        <w:rPr>
          <w:color w:val="000000"/>
        </w:rPr>
      </w:pPr>
      <w:r w:rsidRPr="00B47ED0">
        <w:rPr>
          <w:color w:val="000000"/>
        </w:rPr>
        <w:drawing>
          <wp:inline distT="0" distB="0" distL="0" distR="0" wp14:anchorId="3ADDDB28" wp14:editId="6959F922">
            <wp:extent cx="5732145" cy="5732145"/>
            <wp:effectExtent l="0" t="0" r="1905" b="1905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73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E488" w14:textId="77777777" w:rsidR="00121536" w:rsidRPr="00B47ED0" w:rsidRDefault="00121536" w:rsidP="00121536">
      <w:pPr>
        <w:rPr>
          <w:color w:val="000000"/>
        </w:rPr>
      </w:pPr>
    </w:p>
    <w:p w14:paraId="30F9DFF5" w14:textId="1C6E3B1D" w:rsidR="00121536" w:rsidRPr="00B47ED0" w:rsidRDefault="00121536" w:rsidP="00121536">
      <w:pPr>
        <w:jc w:val="both"/>
        <w:rPr>
          <w:color w:val="000000"/>
        </w:rPr>
      </w:pPr>
      <w:r w:rsidRPr="00B47ED0">
        <w:rPr>
          <w:color w:val="000000"/>
        </w:rPr>
        <w:t>[The figure displays the estimated cost per DALY to GSDP ratio for individual states in India. States with lighter colors indicate a lower value, while darker blue represents a higher value.]</w:t>
      </w:r>
    </w:p>
    <w:p w14:paraId="2C6B3A10" w14:textId="77777777" w:rsidR="00121536" w:rsidRPr="00B47ED0" w:rsidRDefault="00121536" w:rsidP="00121536">
      <w:pPr>
        <w:rPr>
          <w:color w:val="000000"/>
        </w:rPr>
      </w:pPr>
    </w:p>
    <w:p w14:paraId="13127710" w14:textId="2D413D6A" w:rsidR="00121536" w:rsidRPr="00B47ED0" w:rsidRDefault="00121536" w:rsidP="00121536">
      <w:pPr>
        <w:rPr>
          <w:color w:val="000000"/>
        </w:rPr>
        <w:sectPr w:rsidR="00121536" w:rsidRPr="00B47ED0" w:rsidSect="004203B7">
          <w:headerReference w:type="default" r:id="rId11"/>
          <w:footerReference w:type="even" r:id="rId12"/>
          <w:footerReference w:type="default" r:id="rId13"/>
          <w:footerReference w:type="first" r:id="rId14"/>
          <w:pgSz w:w="11907" w:h="16840" w:code="9"/>
          <w:pgMar w:top="1440" w:right="1440" w:bottom="1440" w:left="1440" w:header="720" w:footer="720" w:gutter="0"/>
          <w:pgNumType w:start="1"/>
          <w:cols w:space="708"/>
          <w:docGrid w:linePitch="360"/>
        </w:sectPr>
      </w:pPr>
    </w:p>
    <w:p w14:paraId="72216F7E" w14:textId="77777777" w:rsidR="00B01CCA" w:rsidRPr="00B47ED0" w:rsidRDefault="00B01CCA" w:rsidP="00B01CCA">
      <w:pPr>
        <w:rPr>
          <w:color w:val="000000"/>
        </w:rPr>
      </w:pPr>
      <w:r w:rsidRPr="00B47ED0">
        <w:rPr>
          <w:color w:val="000000"/>
        </w:rPr>
        <w:lastRenderedPageBreak/>
        <w:t>Supplementary Table 1: Cost per DALY in India</w:t>
      </w:r>
    </w:p>
    <w:tbl>
      <w:tblPr>
        <w:tblW w:w="94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881"/>
        <w:gridCol w:w="1023"/>
        <w:gridCol w:w="981"/>
        <w:gridCol w:w="1064"/>
        <w:gridCol w:w="881"/>
        <w:gridCol w:w="1244"/>
        <w:gridCol w:w="881"/>
        <w:gridCol w:w="964"/>
      </w:tblGrid>
      <w:tr w:rsidR="006E3C51" w:rsidRPr="00B47ED0" w14:paraId="3D01AA16" w14:textId="77777777" w:rsidTr="006E3C51">
        <w:trPr>
          <w:trHeight w:val="701"/>
        </w:trPr>
        <w:tc>
          <w:tcPr>
            <w:tcW w:w="1564" w:type="dxa"/>
            <w:vMerge w:val="restart"/>
            <w:shd w:val="clear" w:color="auto" w:fill="auto"/>
            <w:noWrap/>
            <w:vAlign w:val="center"/>
            <w:hideMark/>
          </w:tcPr>
          <w:p w14:paraId="3306E5AF" w14:textId="77777777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State</w:t>
            </w:r>
          </w:p>
        </w:tc>
        <w:tc>
          <w:tcPr>
            <w:tcW w:w="881" w:type="dxa"/>
            <w:vMerge w:val="restart"/>
            <w:shd w:val="clear" w:color="auto" w:fill="auto"/>
            <w:noWrap/>
            <w:vAlign w:val="center"/>
            <w:hideMark/>
          </w:tcPr>
          <w:p w14:paraId="2AA64277" w14:textId="77777777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HDI 2019</w:t>
            </w:r>
          </w:p>
        </w:tc>
        <w:tc>
          <w:tcPr>
            <w:tcW w:w="1023" w:type="dxa"/>
            <w:vMerge w:val="restart"/>
            <w:shd w:val="clear" w:color="auto" w:fill="auto"/>
            <w:noWrap/>
            <w:vAlign w:val="center"/>
            <w:hideMark/>
          </w:tcPr>
          <w:p w14:paraId="4750AB8B" w14:textId="77777777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HDI Quartiles</w:t>
            </w:r>
          </w:p>
        </w:tc>
        <w:tc>
          <w:tcPr>
            <w:tcW w:w="981" w:type="dxa"/>
            <w:vMerge w:val="restart"/>
            <w:shd w:val="clear" w:color="auto" w:fill="auto"/>
            <w:noWrap/>
            <w:vAlign w:val="center"/>
            <w:hideMark/>
          </w:tcPr>
          <w:p w14:paraId="3236B603" w14:textId="77777777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 xml:space="preserve">OOPE </w:t>
            </w:r>
          </w:p>
          <w:p w14:paraId="7CD1C4F1" w14:textId="77F16023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(% to THE)</w:t>
            </w:r>
          </w:p>
        </w:tc>
        <w:tc>
          <w:tcPr>
            <w:tcW w:w="1945" w:type="dxa"/>
            <w:gridSpan w:val="2"/>
            <w:shd w:val="clear" w:color="auto" w:fill="auto"/>
            <w:noWrap/>
            <w:vAlign w:val="center"/>
            <w:hideMark/>
          </w:tcPr>
          <w:p w14:paraId="1DEFEFA5" w14:textId="5F432DD7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Cost per DALY</w:t>
            </w:r>
          </w:p>
          <w:p w14:paraId="5D82EFCB" w14:textId="0CB291DE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(Overall) </w:t>
            </w:r>
          </w:p>
        </w:tc>
        <w:tc>
          <w:tcPr>
            <w:tcW w:w="2125" w:type="dxa"/>
            <w:gridSpan w:val="2"/>
            <w:shd w:val="clear" w:color="auto" w:fill="auto"/>
            <w:noWrap/>
            <w:vAlign w:val="center"/>
            <w:hideMark/>
          </w:tcPr>
          <w:p w14:paraId="4D29265D" w14:textId="2E648F50" w:rsidR="006E3C51" w:rsidRPr="00B47ED0" w:rsidRDefault="006E3C51" w:rsidP="006E3C5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Cost per DALY (based on HDI Quartiles)</w:t>
            </w:r>
          </w:p>
        </w:tc>
        <w:tc>
          <w:tcPr>
            <w:tcW w:w="964" w:type="dxa"/>
            <w:vMerge w:val="restart"/>
            <w:shd w:val="clear" w:color="auto" w:fill="auto"/>
            <w:noWrap/>
            <w:vAlign w:val="center"/>
            <w:hideMark/>
          </w:tcPr>
          <w:p w14:paraId="580B3610" w14:textId="77777777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Cost per DALY to</w:t>
            </w:r>
          </w:p>
          <w:p w14:paraId="3EB19082" w14:textId="4125E5F8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GSDP ratio</w:t>
            </w:r>
          </w:p>
        </w:tc>
      </w:tr>
      <w:tr w:rsidR="006E3C51" w:rsidRPr="00B47ED0" w14:paraId="1BF869A8" w14:textId="77777777" w:rsidTr="00FF71B2">
        <w:trPr>
          <w:trHeight w:val="300"/>
        </w:trPr>
        <w:tc>
          <w:tcPr>
            <w:tcW w:w="1564" w:type="dxa"/>
            <w:vMerge/>
            <w:vAlign w:val="center"/>
            <w:hideMark/>
          </w:tcPr>
          <w:p w14:paraId="03E6E630" w14:textId="77777777" w:rsidR="006E3C51" w:rsidRPr="00B47ED0" w:rsidRDefault="006E3C51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881" w:type="dxa"/>
            <w:vMerge/>
            <w:vAlign w:val="center"/>
            <w:hideMark/>
          </w:tcPr>
          <w:p w14:paraId="4C196AE5" w14:textId="77777777" w:rsidR="006E3C51" w:rsidRPr="00B47ED0" w:rsidRDefault="006E3C51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23" w:type="dxa"/>
            <w:vMerge/>
            <w:vAlign w:val="center"/>
            <w:hideMark/>
          </w:tcPr>
          <w:p w14:paraId="0626BA85" w14:textId="77777777" w:rsidR="006E3C51" w:rsidRPr="00B47ED0" w:rsidRDefault="006E3C51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981" w:type="dxa"/>
            <w:vMerge/>
            <w:shd w:val="clear" w:color="auto" w:fill="auto"/>
            <w:noWrap/>
            <w:vAlign w:val="center"/>
            <w:hideMark/>
          </w:tcPr>
          <w:p w14:paraId="16CE464D" w14:textId="7FBDDF91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026BC47B" w14:textId="74526FAA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In Rupees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B5D4140" w14:textId="2D5013D3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In US $ 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439D38A7" w14:textId="079F392F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In Rupees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1932794" w14:textId="6D98310B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In US $ </w:t>
            </w:r>
          </w:p>
        </w:tc>
        <w:tc>
          <w:tcPr>
            <w:tcW w:w="964" w:type="dxa"/>
            <w:vMerge/>
            <w:shd w:val="clear" w:color="auto" w:fill="auto"/>
            <w:noWrap/>
            <w:vAlign w:val="center"/>
            <w:hideMark/>
          </w:tcPr>
          <w:p w14:paraId="05620221" w14:textId="362F84ED" w:rsidR="006E3C51" w:rsidRPr="00B47ED0" w:rsidRDefault="006E3C51" w:rsidP="00FF71B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</w:p>
        </w:tc>
      </w:tr>
      <w:tr w:rsidR="00FF71B2" w:rsidRPr="00B47ED0" w14:paraId="45A21AE1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3FA23D0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Andhra Pradesh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E3CAB9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49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088F3A21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79B5A84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3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49049C2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0094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0E77C9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08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5BA30FA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290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99B99D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63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0169745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39</w:t>
            </w:r>
          </w:p>
        </w:tc>
      </w:tr>
      <w:tr w:rsidR="00FF71B2" w:rsidRPr="00B47ED0" w14:paraId="3A675229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76EE16A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Arunachal Pradesh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6E920E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61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58A0E68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2FB9DA3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07F5106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8705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F83F20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484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63E8B48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6048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161C16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375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4E44A47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.41</w:t>
            </w:r>
          </w:p>
        </w:tc>
      </w:tr>
      <w:tr w:rsidR="00FF71B2" w:rsidRPr="00B47ED0" w14:paraId="16A1AB50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8C7C750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Assam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336086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13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1AEE1890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3B31136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37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4C2D82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522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1EBE3D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28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1901FA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7451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11BD34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33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6385949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1</w:t>
            </w:r>
          </w:p>
        </w:tc>
      </w:tr>
      <w:tr w:rsidR="00FF71B2" w:rsidRPr="00B47ED0" w14:paraId="7171B52B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335E2B8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Bihar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54791B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74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35AD463C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536C4D3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4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7CDAA2D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1463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AA557C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60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6426946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6725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71875C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03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406B5A3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3</w:t>
            </w:r>
          </w:p>
        </w:tc>
      </w:tr>
      <w:tr w:rsidR="00FF71B2" w:rsidRPr="00B47ED0" w14:paraId="77885E0E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24018C0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Chhattisgarh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002476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11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527A2976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3395750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38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07B83DC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662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225DA4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44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41337C0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853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F2924A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46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186F0E6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2</w:t>
            </w:r>
          </w:p>
        </w:tc>
      </w:tr>
      <w:tr w:rsidR="00FF71B2" w:rsidRPr="00B47ED0" w14:paraId="50B23E67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58D3AB8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Delhi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612739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46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1CE96464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4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40BCFF7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2DA10F0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17194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6C9A1F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422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505712D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4310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77B807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95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17FC9A2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38</w:t>
            </w:r>
          </w:p>
        </w:tc>
      </w:tr>
      <w:tr w:rsidR="00FF71B2" w:rsidRPr="00B47ED0" w14:paraId="400CB011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110E1C3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Go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FB1E8B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63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47392CB0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4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777439F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40E0DDB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4262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DA6DB2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944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55320B9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0330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BF3379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108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3CA9256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</w:t>
            </w:r>
          </w:p>
        </w:tc>
      </w:tr>
      <w:tr w:rsidR="00FF71B2" w:rsidRPr="00B47ED0" w14:paraId="28910D13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1CB593D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Gujarat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12B439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72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63CBD350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1D76826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1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67550D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9981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DAAC3A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64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5B21F54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765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0CB836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57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5A7DD63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16</w:t>
            </w:r>
          </w:p>
        </w:tc>
      </w:tr>
      <w:tr w:rsidR="00FF71B2" w:rsidRPr="00B47ED0" w14:paraId="34C6E7B0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FAF51BD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Haryan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3DFB69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08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186BE2F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3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7DF00FF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7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7DA0C9C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3307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C698B5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47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814784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7402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457218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97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7DAEC4F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27</w:t>
            </w:r>
          </w:p>
        </w:tc>
      </w:tr>
      <w:tr w:rsidR="00FF71B2" w:rsidRPr="00B47ED0" w14:paraId="2423AA50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DB30801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Himachal Pradesh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846E9A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25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037D821C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4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00F51DA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6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567E587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996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814C92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970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60761FD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6586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EB0047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013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31A8647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</w:t>
            </w:r>
          </w:p>
        </w:tc>
      </w:tr>
      <w:tr w:rsidR="00FF71B2" w:rsidRPr="00B47ED0" w14:paraId="6695F921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7497A8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Jammu &amp; Kashmir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8EF7BF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88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06739F88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3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1CBBCDF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5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BDA5BD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05352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3024DC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279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A6DA85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13445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BDF4F5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377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20F4B37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.17</w:t>
            </w:r>
          </w:p>
        </w:tc>
      </w:tr>
      <w:tr w:rsidR="00FF71B2" w:rsidRPr="00B47ED0" w14:paraId="11123ACB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2834E77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Jharkhand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265FF2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98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3DFA3F6E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446024A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4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376AA4E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319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1463A3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24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4E35390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366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ADADAC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08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6908C8F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8</w:t>
            </w:r>
          </w:p>
        </w:tc>
      </w:tr>
      <w:tr w:rsidR="00FF71B2" w:rsidRPr="00B47ED0" w14:paraId="4C88AD97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36644C8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Karnatak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56967A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83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37B93D17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3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58697EA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33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22C008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9355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D1D995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56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03910F2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161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EFE1B0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84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255F1A8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17</w:t>
            </w:r>
          </w:p>
        </w:tc>
      </w:tr>
      <w:tr w:rsidR="00FF71B2" w:rsidRPr="00B47ED0" w14:paraId="5E97DDB8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27854D2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Keral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D5AC36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82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2E06E1FE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4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5918A11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9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20E9DF8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25072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732146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518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674516F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59447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08E1AD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149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46A90E5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7</w:t>
            </w:r>
          </w:p>
        </w:tc>
      </w:tr>
      <w:tr w:rsidR="00FF71B2" w:rsidRPr="00B47ED0" w14:paraId="6AA2A9EF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321CBF1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Madhya Pradesh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29985D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03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16B03FC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028CA33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6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85F607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7227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E0447A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52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53E297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9009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CC9728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52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073A823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3</w:t>
            </w:r>
          </w:p>
        </w:tc>
      </w:tr>
      <w:tr w:rsidR="00FF71B2" w:rsidRPr="00B47ED0" w14:paraId="3E81BC1E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7D5E1ED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Maharashtr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ED3442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97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29EB533B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3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43E4D2F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3C7DB04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8842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CE0AB9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71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223E69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182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6514EA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08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7843077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22</w:t>
            </w:r>
          </w:p>
        </w:tc>
      </w:tr>
      <w:tr w:rsidR="00FF71B2" w:rsidRPr="00B47ED0" w14:paraId="43AEC1BD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121A8FC3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Manipur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009DC8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97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355E9CE2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3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09B5628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0E9148A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833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69E162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951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29C5837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84355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950E18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024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4EE85FC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.18</w:t>
            </w:r>
          </w:p>
        </w:tc>
      </w:tr>
      <w:tr w:rsidR="00FF71B2" w:rsidRPr="00B47ED0" w14:paraId="25DF9905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24B39D7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Meghalay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AF6C03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56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27384F3A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364430B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710DFC1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98457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08C610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195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6474558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23642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E0267D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501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1D56CC1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.26</w:t>
            </w:r>
          </w:p>
        </w:tc>
      </w:tr>
      <w:tr w:rsidR="00FF71B2" w:rsidRPr="00B47ED0" w14:paraId="2F79AD2D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DFE1D6D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Mizoram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8BB927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04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7EEE13ED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3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0E7F564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461C7F2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7524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E4629C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127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4BE46E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8870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2B31D4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29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6C77155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.16</w:t>
            </w:r>
          </w:p>
        </w:tc>
      </w:tr>
      <w:tr w:rsidR="00FF71B2" w:rsidRPr="00B47ED0" w14:paraId="1BC189E7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9F56EC9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Nagaland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7A8144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79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561D9F0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496BEB0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4C251B1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2202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68CA17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481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C1A10F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53241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F0AA8C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860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46FABA1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.45</w:t>
            </w:r>
          </w:p>
        </w:tc>
      </w:tr>
      <w:tr w:rsidR="00FF71B2" w:rsidRPr="00B47ED0" w14:paraId="2C1ABF70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AD42753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Odish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7F5952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05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53672E77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386E616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3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7D9B5B8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2993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C13ED5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22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385EB0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3502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395D75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07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1671F04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6</w:t>
            </w:r>
          </w:p>
        </w:tc>
      </w:tr>
      <w:tr w:rsidR="00FF71B2" w:rsidRPr="00B47ED0" w14:paraId="555C01D5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192EECA7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Punjab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83988A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24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123C3B2C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4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2BB6CBE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6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1EB9D46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734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A16720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96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2A220F2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18945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7AC080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1444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1DBC217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1</w:t>
            </w:r>
          </w:p>
        </w:tc>
      </w:tr>
      <w:tr w:rsidR="00FF71B2" w:rsidRPr="00B47ED0" w14:paraId="6C793483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5BF260A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Rajasthan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123296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28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4CF8DB44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0200A10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5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D2EAE3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368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2DF171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09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3853E9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6251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9BF2F6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19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56894DC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38</w:t>
            </w:r>
          </w:p>
        </w:tc>
      </w:tr>
      <w:tr w:rsidR="00FF71B2" w:rsidRPr="00B47ED0" w14:paraId="2DC378FB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0E07D68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Sikkim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F379CF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17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538E0461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4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0A4ACF3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72FC198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48984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C6BC10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022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5CDA29B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16489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87E9C4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268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6C3E515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84</w:t>
            </w:r>
          </w:p>
        </w:tc>
      </w:tr>
      <w:tr w:rsidR="00FF71B2" w:rsidRPr="00B47ED0" w14:paraId="204E97EB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F05111F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Tamil Nadu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06EA73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09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70125B85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4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0B4DFC6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4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49D88AE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7153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35696F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51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BE96427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7071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3B42CB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935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7225698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22</w:t>
            </w:r>
          </w:p>
        </w:tc>
      </w:tr>
      <w:tr w:rsidR="00FF71B2" w:rsidRPr="00B47ED0" w14:paraId="5B7A3DCF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226E2A0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Telangan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28D0B5D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69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69DCEF44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5BD405B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FEBA9D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193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EDFD368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09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2BBE141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265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3614E7D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39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5B0EA26E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24</w:t>
            </w:r>
          </w:p>
        </w:tc>
      </w:tr>
      <w:tr w:rsidR="00FF71B2" w:rsidRPr="00B47ED0" w14:paraId="6B7050A4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7BA224F5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Tripura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670C76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58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7F9DE885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67EE221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48*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359DA17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9232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B475FE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19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C36809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4383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1F14906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903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308B4F5C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9</w:t>
            </w:r>
          </w:p>
        </w:tc>
      </w:tr>
      <w:tr w:rsidR="00FF71B2" w:rsidRPr="00B47ED0" w14:paraId="758B24A1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ED283B6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Uttar Pradesh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D13B8C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94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78A3A392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1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38C701C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1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459B7B11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7369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8CD243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332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0F391D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1327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4B2FF8E5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259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0A6C3DCA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53</w:t>
            </w:r>
          </w:p>
        </w:tc>
      </w:tr>
      <w:tr w:rsidR="00FF71B2" w:rsidRPr="00B47ED0" w14:paraId="7E96DC0E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760921CE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Uttarakhand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762DCA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83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06B73C59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3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3E92E1B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36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23EA434F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4934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6D25040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45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4017F0E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4838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180E97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587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798857A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25</w:t>
            </w:r>
          </w:p>
        </w:tc>
      </w:tr>
      <w:tr w:rsidR="00FF71B2" w:rsidRPr="00B47ED0" w14:paraId="02A5DB4A" w14:textId="77777777" w:rsidTr="00FF71B2">
        <w:trPr>
          <w:trHeight w:val="300"/>
        </w:trPr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7C850F2D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West Bengal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7A42890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41</w:t>
            </w:r>
          </w:p>
        </w:tc>
        <w:tc>
          <w:tcPr>
            <w:tcW w:w="1023" w:type="dxa"/>
            <w:shd w:val="clear" w:color="auto" w:fill="auto"/>
            <w:noWrap/>
            <w:vAlign w:val="center"/>
            <w:hideMark/>
          </w:tcPr>
          <w:p w14:paraId="0FB4CF7E" w14:textId="77777777" w:rsidR="00FF71B2" w:rsidRPr="00B47ED0" w:rsidRDefault="00FF71B2" w:rsidP="00FF71B2">
            <w:pPr>
              <w:spacing w:after="0" w:line="240" w:lineRule="auto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Q2_HDI</w:t>
            </w:r>
          </w:p>
        </w:tc>
        <w:tc>
          <w:tcPr>
            <w:tcW w:w="981" w:type="dxa"/>
            <w:shd w:val="clear" w:color="auto" w:fill="auto"/>
            <w:noWrap/>
            <w:vAlign w:val="center"/>
            <w:hideMark/>
          </w:tcPr>
          <w:p w14:paraId="2688CA93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69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14:paraId="68D02CE9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63083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557D9BD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66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6648DB22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79220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40B9F64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961</w:t>
            </w: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14:paraId="1CEE725B" w14:textId="77777777" w:rsidR="00FF71B2" w:rsidRPr="00B47ED0" w:rsidRDefault="00FF71B2" w:rsidP="00FF71B2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szCs w:val="22"/>
                <w:lang w:eastAsia="en-GB"/>
              </w:rPr>
            </w:pPr>
            <w:r w:rsidRPr="00B47ED0">
              <w:rPr>
                <w:rFonts w:eastAsia="Times New Roman"/>
                <w:color w:val="000000"/>
                <w:sz w:val="22"/>
                <w:szCs w:val="22"/>
                <w:lang w:eastAsia="en-GB"/>
              </w:rPr>
              <w:t>0.78</w:t>
            </w:r>
          </w:p>
        </w:tc>
      </w:tr>
    </w:tbl>
    <w:p w14:paraId="4D5652E7" w14:textId="77777777" w:rsidR="00B01CCA" w:rsidRPr="00B47ED0" w:rsidRDefault="00B01CCA" w:rsidP="00B01CCA">
      <w:pPr>
        <w:spacing w:after="0"/>
        <w:rPr>
          <w:rFonts w:eastAsia="Times New Roman"/>
          <w:color w:val="000000"/>
          <w:sz w:val="22"/>
          <w:szCs w:val="22"/>
          <w:lang w:eastAsia="en-GB"/>
        </w:rPr>
      </w:pPr>
      <w:r w:rsidRPr="00B47ED0">
        <w:rPr>
          <w:rFonts w:eastAsia="Times New Roman"/>
          <w:color w:val="000000"/>
          <w:sz w:val="22"/>
          <w:szCs w:val="22"/>
          <w:lang w:eastAsia="en-GB"/>
        </w:rPr>
        <w:t xml:space="preserve">*National Average. </w:t>
      </w:r>
    </w:p>
    <w:p w14:paraId="17CCD682" w14:textId="77777777" w:rsidR="00CD68CE" w:rsidRPr="00B47ED0" w:rsidRDefault="00B01CCA" w:rsidP="00BD2BAC">
      <w:pPr>
        <w:jc w:val="both"/>
        <w:rPr>
          <w:rFonts w:eastAsia="Times New Roman"/>
          <w:color w:val="000000"/>
          <w:sz w:val="22"/>
          <w:szCs w:val="22"/>
          <w:lang w:eastAsia="en-GB"/>
        </w:rPr>
        <w:sectPr w:rsidR="00CD68CE" w:rsidRPr="00B47ED0" w:rsidSect="004203B7">
          <w:headerReference w:type="default" r:id="rId15"/>
          <w:footerReference w:type="even" r:id="rId16"/>
          <w:footerReference w:type="default" r:id="rId17"/>
          <w:footerReference w:type="first" r:id="rId18"/>
          <w:pgSz w:w="11907" w:h="16840" w:code="9"/>
          <w:pgMar w:top="1440" w:right="1440" w:bottom="1440" w:left="1440" w:header="720" w:footer="720" w:gutter="0"/>
          <w:cols w:space="708"/>
          <w:docGrid w:linePitch="360"/>
        </w:sectPr>
      </w:pPr>
      <w:r w:rsidRPr="00B47ED0">
        <w:rPr>
          <w:rFonts w:eastAsia="Times New Roman"/>
          <w:color w:val="000000"/>
          <w:sz w:val="22"/>
          <w:szCs w:val="22"/>
          <w:lang w:eastAsia="en-GB"/>
        </w:rPr>
        <w:t>DALY- disability adjusted life years; HDI- human development index; OOPE- out-of-pocket expenditure; THE-total health expenditure; GSDP- gross state domestic product; Q1-Quartile 1; Q2-Quartile 2; Q3-Quartile 3; Q4-Quartile 4</w:t>
      </w:r>
    </w:p>
    <w:p w14:paraId="063AF59F" w14:textId="7ADF5387" w:rsidR="00CD68CE" w:rsidRPr="00B47ED0" w:rsidRDefault="006C14F1" w:rsidP="00CD68CE">
      <w:pPr>
        <w:pStyle w:val="Heading1"/>
        <w:rPr>
          <w:rFonts w:ascii="Times New Roman" w:hAnsi="Times New Roman" w:cs="Times New Roman"/>
          <w:color w:val="000000"/>
        </w:rPr>
      </w:pPr>
      <w:bookmarkStart w:id="0" w:name="cheers-2022-checklist"/>
      <w:r w:rsidRPr="00B47ED0">
        <w:rPr>
          <w:rFonts w:ascii="Times New Roman" w:hAnsi="Times New Roman" w:cs="Times New Roman"/>
          <w:color w:val="000000"/>
        </w:rPr>
        <w:lastRenderedPageBreak/>
        <w:t xml:space="preserve">Appendix 1- </w:t>
      </w:r>
      <w:r w:rsidR="00CD68CE" w:rsidRPr="00B47ED0">
        <w:rPr>
          <w:rFonts w:ascii="Times New Roman" w:hAnsi="Times New Roman" w:cs="Times New Roman"/>
          <w:color w:val="000000"/>
        </w:rPr>
        <w:t>CHEERS 2022 Checklist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2425"/>
        <w:gridCol w:w="475"/>
        <w:gridCol w:w="4925"/>
        <w:gridCol w:w="1620"/>
      </w:tblGrid>
      <w:tr w:rsidR="00E734B1" w:rsidRPr="00B47ED0" w14:paraId="750484EB" w14:textId="77777777" w:rsidTr="00E734B1">
        <w:trPr>
          <w:cantSplit/>
          <w:tblHeader/>
          <w:jc w:val="center"/>
        </w:trPr>
        <w:tc>
          <w:tcPr>
            <w:tcW w:w="2425" w:type="dxa"/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D816C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Topic</w:t>
            </w:r>
          </w:p>
        </w:tc>
        <w:tc>
          <w:tcPr>
            <w:tcW w:w="475" w:type="dxa"/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C99A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No.</w:t>
            </w:r>
          </w:p>
        </w:tc>
        <w:tc>
          <w:tcPr>
            <w:tcW w:w="4925" w:type="dxa"/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4E9B8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Item</w:t>
            </w:r>
          </w:p>
        </w:tc>
        <w:tc>
          <w:tcPr>
            <w:tcW w:w="1620" w:type="dxa"/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0A56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Location where item is reported</w:t>
            </w:r>
          </w:p>
        </w:tc>
      </w:tr>
      <w:tr w:rsidR="00E734B1" w:rsidRPr="00B47ED0" w14:paraId="3287B367" w14:textId="77777777" w:rsidTr="00E734B1">
        <w:trPr>
          <w:cantSplit/>
          <w:jc w:val="center"/>
        </w:trPr>
        <w:tc>
          <w:tcPr>
            <w:tcW w:w="9445" w:type="dxa"/>
            <w:gridSpan w:val="4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6A513" w14:textId="37BF047F" w:rsidR="00E734B1" w:rsidRPr="00B47ED0" w:rsidRDefault="00E734B1" w:rsidP="00E734B1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Title</w:t>
            </w:r>
          </w:p>
        </w:tc>
      </w:tr>
      <w:tr w:rsidR="00E734B1" w:rsidRPr="00B47ED0" w14:paraId="65CEB359" w14:textId="77777777" w:rsidTr="00E734B1">
        <w:trPr>
          <w:cantSplit/>
          <w:jc w:val="center"/>
        </w:trPr>
        <w:tc>
          <w:tcPr>
            <w:tcW w:w="242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A46AB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5D635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758B0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Identify the study as an economic evaluation and specify the interventions being compared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242F0" w14:textId="4FF70DF7" w:rsidR="00CD68CE" w:rsidRPr="00B47ED0" w:rsidRDefault="0074502B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626E781F" w14:textId="77777777" w:rsidTr="00E734B1">
        <w:trPr>
          <w:cantSplit/>
          <w:jc w:val="center"/>
        </w:trPr>
        <w:tc>
          <w:tcPr>
            <w:tcW w:w="9445" w:type="dxa"/>
            <w:gridSpan w:val="4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07CF" w14:textId="28A57662" w:rsidR="00E734B1" w:rsidRPr="00B47ED0" w:rsidRDefault="00E734B1" w:rsidP="00E734B1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Abstract</w:t>
            </w:r>
          </w:p>
        </w:tc>
      </w:tr>
      <w:tr w:rsidR="00E734B1" w:rsidRPr="00B47ED0" w14:paraId="5B589AAC" w14:textId="77777777" w:rsidTr="00E734B1">
        <w:trPr>
          <w:cantSplit/>
          <w:jc w:val="center"/>
        </w:trPr>
        <w:tc>
          <w:tcPr>
            <w:tcW w:w="242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33AFE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AF42B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603EA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rovide a structured summary that highlights context, key methods, results, and alternative analyse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1103B" w14:textId="715F92D2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2</w:t>
            </w:r>
            <w:r w:rsidR="0074502B" w:rsidRPr="00B47ED0">
              <w:rPr>
                <w:rFonts w:eastAsia="DejaVu Sans"/>
                <w:color w:val="000000"/>
                <w:sz w:val="18"/>
                <w:szCs w:val="18"/>
              </w:rPr>
              <w:t>, lines 40-58</w:t>
            </w:r>
          </w:p>
        </w:tc>
      </w:tr>
      <w:tr w:rsidR="00E734B1" w:rsidRPr="00B47ED0" w14:paraId="5A08269C" w14:textId="77777777" w:rsidTr="00E734B1">
        <w:trPr>
          <w:cantSplit/>
          <w:jc w:val="center"/>
        </w:trPr>
        <w:tc>
          <w:tcPr>
            <w:tcW w:w="242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2A068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Introduction</w:t>
            </w:r>
          </w:p>
        </w:tc>
        <w:tc>
          <w:tcPr>
            <w:tcW w:w="47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0B383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</w:p>
        </w:tc>
        <w:tc>
          <w:tcPr>
            <w:tcW w:w="492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37AA3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</w:p>
        </w:tc>
        <w:tc>
          <w:tcPr>
            <w:tcW w:w="1620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49514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</w:p>
        </w:tc>
      </w:tr>
      <w:tr w:rsidR="00E734B1" w:rsidRPr="00B47ED0" w14:paraId="6FAC69CB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E22BD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Background and objective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76DFF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3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3B876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Give the context for the study, the study question, and its practical relevance for decision making in policy or practice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86521" w14:textId="6C02768B" w:rsidR="00CD68CE" w:rsidRPr="00B47ED0" w:rsidRDefault="0074502B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 xml:space="preserve">Page 3-4, </w:t>
            </w:r>
            <w:r w:rsidR="00CD68CE" w:rsidRPr="00B47ED0">
              <w:rPr>
                <w:rFonts w:eastAsia="DejaVu Sans"/>
                <w:color w:val="000000"/>
                <w:sz w:val="18"/>
                <w:szCs w:val="18"/>
              </w:rPr>
              <w:t xml:space="preserve"> Line</w:t>
            </w:r>
            <w:r w:rsidRPr="00B47ED0">
              <w:rPr>
                <w:rFonts w:eastAsia="DejaVu Sans"/>
                <w:color w:val="000000"/>
                <w:sz w:val="18"/>
                <w:szCs w:val="18"/>
              </w:rPr>
              <w:t>s</w:t>
            </w:r>
            <w:r w:rsidR="00CD68CE" w:rsidRPr="00B47ED0">
              <w:rPr>
                <w:rFonts w:eastAsia="DejaVu Sans"/>
                <w:color w:val="000000"/>
                <w:sz w:val="18"/>
                <w:szCs w:val="18"/>
              </w:rPr>
              <w:t xml:space="preserve"> </w:t>
            </w:r>
            <w:r w:rsidRPr="00B47ED0">
              <w:rPr>
                <w:rFonts w:eastAsia="DejaVu Sans"/>
                <w:color w:val="000000"/>
                <w:sz w:val="18"/>
                <w:szCs w:val="18"/>
              </w:rPr>
              <w:t>8</w:t>
            </w:r>
            <w:r w:rsidR="00CD68CE" w:rsidRPr="00B47ED0">
              <w:rPr>
                <w:rFonts w:eastAsia="DejaVu Sans"/>
                <w:color w:val="000000"/>
                <w:sz w:val="18"/>
                <w:szCs w:val="18"/>
              </w:rPr>
              <w:t>7</w:t>
            </w:r>
            <w:r w:rsidRPr="00B47ED0">
              <w:rPr>
                <w:rFonts w:eastAsia="DejaVu Sans"/>
                <w:color w:val="000000"/>
                <w:sz w:val="18"/>
                <w:szCs w:val="18"/>
              </w:rPr>
              <w:t>-102</w:t>
            </w:r>
          </w:p>
        </w:tc>
      </w:tr>
      <w:tr w:rsidR="00E734B1" w:rsidRPr="00B47ED0" w14:paraId="4258D309" w14:textId="77777777" w:rsidTr="00E734B1">
        <w:trPr>
          <w:cantSplit/>
          <w:jc w:val="center"/>
        </w:trPr>
        <w:tc>
          <w:tcPr>
            <w:tcW w:w="9445" w:type="dxa"/>
            <w:gridSpan w:val="4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D40E" w14:textId="3B101512" w:rsidR="00E734B1" w:rsidRPr="00B47ED0" w:rsidRDefault="00E734B1" w:rsidP="00E734B1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Methods</w:t>
            </w:r>
          </w:p>
        </w:tc>
      </w:tr>
      <w:tr w:rsidR="00E734B1" w:rsidRPr="00B47ED0" w14:paraId="1E51987B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4D1B8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Health economic analysis plan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E5B55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4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29D67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Indicate whether a health economic analysis plan was developed and where available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D43DE" w14:textId="1452656D" w:rsidR="00CD68CE" w:rsidRPr="00B47ED0" w:rsidRDefault="00A90CE6" w:rsidP="00967A9A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78D141C5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371D6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Study population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2FFB4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5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85184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characteristics of the study population (such as age range, demographics, socioeconomic, or clinical characteristics)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C0679" w14:textId="568C06C5" w:rsidR="00CD68CE" w:rsidRPr="00B47ED0" w:rsidRDefault="00A90CE6" w:rsidP="00967A9A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R</w:t>
            </w:r>
          </w:p>
        </w:tc>
      </w:tr>
      <w:tr w:rsidR="00E734B1" w:rsidRPr="00B47ED0" w14:paraId="101A4080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51F7A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Setting and location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53701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6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BF73C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rovide relevant contextual information that may influence finding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8726A" w14:textId="735E8895" w:rsidR="00CD68CE" w:rsidRPr="00B47ED0" w:rsidRDefault="00A90CE6" w:rsidP="00967A9A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5, lines 120-128</w:t>
            </w:r>
          </w:p>
        </w:tc>
      </w:tr>
      <w:tr w:rsidR="00E734B1" w:rsidRPr="00B47ED0" w14:paraId="56A4E79E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928DE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Comparator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1B997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7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9DA1A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the interventions or strategies being compared and why chosen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10837" w14:textId="59B052D0" w:rsidR="00CD68CE" w:rsidRPr="00B47ED0" w:rsidRDefault="00725B37" w:rsidP="00967A9A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19B0AEB8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676BD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Perspective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5D814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8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F1934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State the perspective(s) adopted by the study and why chosen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6EAF5" w14:textId="79A64CAB" w:rsidR="00CD68CE" w:rsidRPr="00B47ED0" w:rsidRDefault="0089489C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33B4978A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B8A1C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Time horizon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E0FAA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9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BCF24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State the time horizon for the study and why appropriate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65E83" w14:textId="19A455C9" w:rsidR="00CD68CE" w:rsidRPr="00B47ED0" w:rsidRDefault="0089489C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4, lines 105-106</w:t>
            </w:r>
          </w:p>
        </w:tc>
      </w:tr>
      <w:tr w:rsidR="00E734B1" w:rsidRPr="00B47ED0" w14:paraId="342BB044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65BB4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Discount rate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E8AD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2F7FB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Report the discount rate(s) and reason chosen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04ECB" w14:textId="61EFEA4F" w:rsidR="00CD68CE" w:rsidRPr="00B47ED0" w:rsidRDefault="00EF6801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1431490D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5F779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Selection of outcome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39D78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1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CED7E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what outcomes were used as the measure(s) of benefit(s) and harm(s)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FE001" w14:textId="5D25085A" w:rsidR="00CD68CE" w:rsidRPr="00B47ED0" w:rsidRDefault="004F66C6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4, lines 105-122</w:t>
            </w:r>
          </w:p>
        </w:tc>
      </w:tr>
      <w:tr w:rsidR="00E734B1" w:rsidRPr="00B47ED0" w14:paraId="05A1730F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C4486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Measurement of outcome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DA97C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BEDF7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how outcomes used to capture benefit(s) and harm(s) were measured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4D021" w14:textId="21326BF2" w:rsidR="00CD68CE" w:rsidRPr="00B47ED0" w:rsidRDefault="00EC50F0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5-6, lines 142-163</w:t>
            </w:r>
          </w:p>
        </w:tc>
      </w:tr>
      <w:tr w:rsidR="00E734B1" w:rsidRPr="00B47ED0" w14:paraId="03BB84A4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7BDAC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Valuation of outcome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4444E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D2F7E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the population and methods used to measure and value outcome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3AF5D" w14:textId="014363DF" w:rsidR="00CD68CE" w:rsidRPr="00B47ED0" w:rsidRDefault="00EC50F0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5-6, lines 142-163</w:t>
            </w:r>
          </w:p>
        </w:tc>
      </w:tr>
      <w:tr w:rsidR="00E734B1" w:rsidRPr="00B47ED0" w14:paraId="0A869CB1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C32D0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Measurement and valuation of resources and cost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627FB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8C0E4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how costs were valued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CDC92" w14:textId="7A97B52D" w:rsidR="00CD68CE" w:rsidRPr="00B47ED0" w:rsidRDefault="00EC50F0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162C2408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5E8FF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Currency, price date, and conversion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86F67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6AA6C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Report the dates of the estimated resource quantities and unit costs, plus the currency and year of conversion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4A935" w14:textId="4E34FC7F" w:rsidR="00CD68CE" w:rsidRPr="00B47ED0" w:rsidRDefault="00EC50F0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7, lines 169-171</w:t>
            </w:r>
          </w:p>
        </w:tc>
      </w:tr>
      <w:tr w:rsidR="00E734B1" w:rsidRPr="00B47ED0" w14:paraId="17960770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F0F37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Rationale and description of model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76F52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67B6C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If modelling is used, describe in detail and why used. Report if the model is publicly available and where it can be accessed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9C7E3" w14:textId="19B6C928" w:rsidR="00CD68CE" w:rsidRPr="00B47ED0" w:rsidRDefault="00C52ABC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7471C264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82176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lastRenderedPageBreak/>
              <w:t>Analytics and assumption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89A89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D5E8B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any methods for analysing or statistically transforming data, any extrapolation methods, and approaches for validating any model used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10676" w14:textId="18DC0848" w:rsidR="00CD68CE" w:rsidRPr="00B47ED0" w:rsidRDefault="002C4A01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75BE6C61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B7B40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Characterising heterogeneity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42915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8D483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any methods used for estimating how the results of the study vary for subgroup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D5CD1" w14:textId="09B8729E" w:rsidR="00CD68CE" w:rsidRPr="00B47ED0" w:rsidRDefault="00B454DF" w:rsidP="00B454DF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5, lines 129-135</w:t>
            </w:r>
          </w:p>
        </w:tc>
      </w:tr>
      <w:tr w:rsidR="00E734B1" w:rsidRPr="00B47ED0" w14:paraId="0165A210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0B6C2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Characterising distributional effect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FF6B0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778FB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how impacts are distributed across different individuals or adjustments made to reflect priority population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9141D" w14:textId="168DAE74" w:rsidR="00CD68CE" w:rsidRPr="00B47ED0" w:rsidRDefault="001B5602" w:rsidP="00967A9A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0DD5974B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6E74D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Characterising uncertainty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44440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B10F9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methods to characterise any sources of uncertainty in the analysi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6E7C1" w14:textId="11B5AA8E" w:rsidR="00CD68CE" w:rsidRPr="00B47ED0" w:rsidRDefault="001B5602" w:rsidP="00967A9A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R</w:t>
            </w:r>
          </w:p>
        </w:tc>
      </w:tr>
      <w:tr w:rsidR="00E734B1" w:rsidRPr="00B47ED0" w14:paraId="2E4EA863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9CE9B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Approach to engagement with patients and others affected by the study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7F4E7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B02F5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any approaches to engage patients or service recipients, the general public, communities, or stakeholders (such as clinicians or payers) in the design of the study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D3DF6" w14:textId="60464408" w:rsidR="00CD68CE" w:rsidRPr="00B47ED0" w:rsidRDefault="001B5602" w:rsidP="00967A9A">
            <w:pPr>
              <w:spacing w:before="100" w:after="100"/>
              <w:ind w:left="100" w:right="100"/>
              <w:jc w:val="center"/>
              <w:rPr>
                <w:rFonts w:eastAsia="DejaVu Sans"/>
                <w:color w:val="000000"/>
                <w:sz w:val="18"/>
                <w:szCs w:val="18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49B1E3B4" w14:textId="77777777" w:rsidTr="00E734B1">
        <w:trPr>
          <w:cantSplit/>
          <w:jc w:val="center"/>
        </w:trPr>
        <w:tc>
          <w:tcPr>
            <w:tcW w:w="9445" w:type="dxa"/>
            <w:gridSpan w:val="4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B5613" w14:textId="10FF967E" w:rsidR="00E734B1" w:rsidRPr="00B47ED0" w:rsidRDefault="00E734B1" w:rsidP="00E734B1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Results</w:t>
            </w:r>
          </w:p>
        </w:tc>
      </w:tr>
      <w:tr w:rsidR="00E734B1" w:rsidRPr="00B47ED0" w14:paraId="6D8BA2EC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95133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Study parameter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CDF13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6DC07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Report all analytic inputs (such as values, ranges, references) including uncertainty or distributional assumption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3E9C3" w14:textId="076D21E7" w:rsidR="00CD68CE" w:rsidRPr="00B47ED0" w:rsidRDefault="00D22542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7,8,9 Lines</w:t>
            </w:r>
            <w:r w:rsidR="004F66C6" w:rsidRPr="00B47ED0">
              <w:rPr>
                <w:rFonts w:eastAsia="DejaVu Sans"/>
                <w:color w:val="000000"/>
                <w:sz w:val="18"/>
                <w:szCs w:val="18"/>
              </w:rPr>
              <w:t>, lines 184-231</w:t>
            </w:r>
          </w:p>
        </w:tc>
      </w:tr>
      <w:tr w:rsidR="00E734B1" w:rsidRPr="00B47ED0" w14:paraId="1582B436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623B5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Summary of main results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4A6DB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1D9B5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Report the mean values for the main categories of costs and outcomes of interest and summarise them in the most appropriate overall measure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9A66F" w14:textId="160EDC58" w:rsidR="00CD68CE" w:rsidRPr="00B47ED0" w:rsidRDefault="004F66C6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7,8,9 Lines, lines 184-231</w:t>
            </w:r>
          </w:p>
        </w:tc>
      </w:tr>
      <w:tr w:rsidR="00E734B1" w:rsidRPr="00B47ED0" w14:paraId="0969624E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844D2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Effect of uncertainty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517E3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4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23303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how uncertainty about analytic judgments, inputs, or projections affect findings. Report the effect of choice of discount rate and time horizon, if applicable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BC1E0" w14:textId="1C42EBA7" w:rsidR="00CD68CE" w:rsidRPr="00B47ED0" w:rsidRDefault="00F15D23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R</w:t>
            </w:r>
          </w:p>
        </w:tc>
      </w:tr>
      <w:tr w:rsidR="00E734B1" w:rsidRPr="00B47ED0" w14:paraId="06593544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CF918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Effect of engagement with patients and others affected by the study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CCE61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65613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Report on any difference patient/service recipient, general public, community, or stakeholder involvement made to the approach or findings of the study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0F3E3" w14:textId="28DF0F13" w:rsidR="00CD68CE" w:rsidRPr="00B47ED0" w:rsidRDefault="00F15D23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NA</w:t>
            </w:r>
          </w:p>
        </w:tc>
      </w:tr>
      <w:tr w:rsidR="00E734B1" w:rsidRPr="00B47ED0" w14:paraId="1B62714A" w14:textId="77777777" w:rsidTr="00E734B1">
        <w:trPr>
          <w:cantSplit/>
          <w:jc w:val="center"/>
        </w:trPr>
        <w:tc>
          <w:tcPr>
            <w:tcW w:w="9445" w:type="dxa"/>
            <w:gridSpan w:val="4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56F9" w14:textId="5FB5C177" w:rsidR="00E734B1" w:rsidRPr="00B47ED0" w:rsidRDefault="00E734B1" w:rsidP="00E734B1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Discussion</w:t>
            </w:r>
          </w:p>
        </w:tc>
      </w:tr>
      <w:tr w:rsidR="00E734B1" w:rsidRPr="00B47ED0" w14:paraId="1BA5B024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0EDC4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Study findings, limitations, generalisability, and current knowledge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E2F6C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E3D6A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Report key findings, limitations, ethical or equity considerations not captured, and how these could affect patients, policy, or practice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6FD05" w14:textId="558BD48B" w:rsidR="00CD68CE" w:rsidRPr="00B47ED0" w:rsidRDefault="00F15D23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9-14, lines -361</w:t>
            </w:r>
          </w:p>
        </w:tc>
      </w:tr>
      <w:tr w:rsidR="00E734B1" w:rsidRPr="00B47ED0" w14:paraId="2F767D6E" w14:textId="77777777" w:rsidTr="00E734B1">
        <w:trPr>
          <w:cantSplit/>
          <w:jc w:val="center"/>
        </w:trPr>
        <w:tc>
          <w:tcPr>
            <w:tcW w:w="9445" w:type="dxa"/>
            <w:gridSpan w:val="4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DB50" w14:textId="6E40440E" w:rsidR="00E734B1" w:rsidRPr="00B47ED0" w:rsidRDefault="00E734B1" w:rsidP="00E734B1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Other relevant information</w:t>
            </w:r>
          </w:p>
        </w:tc>
      </w:tr>
      <w:tr w:rsidR="00E734B1" w:rsidRPr="00B47ED0" w14:paraId="7EDED7D9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6B80E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Source of funding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BFDBC8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F7AAD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Describe how the study was funded and any role of the funder in the identification, design, conduct, and reporting of the analysis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1EB5A" w14:textId="73A27826" w:rsidR="00CD68CE" w:rsidRPr="00B47ED0" w:rsidRDefault="008A0147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15, lines 386</w:t>
            </w:r>
          </w:p>
        </w:tc>
      </w:tr>
      <w:tr w:rsidR="00E734B1" w:rsidRPr="00B47ED0" w14:paraId="1BD97B90" w14:textId="77777777" w:rsidTr="00E734B1">
        <w:trPr>
          <w:cantSplit/>
          <w:jc w:val="center"/>
        </w:trPr>
        <w:tc>
          <w:tcPr>
            <w:tcW w:w="24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B9F49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b/>
                <w:color w:val="000000"/>
                <w:sz w:val="18"/>
                <w:szCs w:val="18"/>
              </w:rPr>
              <w:t>Conflicts of interest</w:t>
            </w:r>
          </w:p>
        </w:tc>
        <w:tc>
          <w:tcPr>
            <w:tcW w:w="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A8C4F" w14:textId="77777777" w:rsidR="00CD68CE" w:rsidRPr="00B47ED0" w:rsidRDefault="00CD68CE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9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595E8" w14:textId="77777777" w:rsidR="00CD68CE" w:rsidRPr="00B47ED0" w:rsidRDefault="00CD68CE" w:rsidP="00967A9A">
            <w:pPr>
              <w:spacing w:before="100" w:after="100"/>
              <w:ind w:left="100" w:right="100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Report authors conflicts of interest according to journal or International Committee of Medical Journal Editors requirements.</w:t>
            </w:r>
          </w:p>
        </w:tc>
        <w:tc>
          <w:tcPr>
            <w:tcW w:w="1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4ABA3" w14:textId="37455FFB" w:rsidR="00CD68CE" w:rsidRPr="00B47ED0" w:rsidRDefault="00F15D23" w:rsidP="00967A9A">
            <w:pPr>
              <w:spacing w:before="100" w:after="100"/>
              <w:ind w:left="100" w:right="100"/>
              <w:jc w:val="center"/>
              <w:rPr>
                <w:color w:val="000000"/>
              </w:rPr>
            </w:pPr>
            <w:r w:rsidRPr="00B47ED0">
              <w:rPr>
                <w:rFonts w:eastAsia="DejaVu Sans"/>
                <w:color w:val="000000"/>
                <w:sz w:val="18"/>
                <w:szCs w:val="18"/>
              </w:rPr>
              <w:t>Page 15, lines 38</w:t>
            </w:r>
            <w:r w:rsidR="008A0147" w:rsidRPr="00B47ED0">
              <w:rPr>
                <w:rFonts w:eastAsia="DejaVu Sans"/>
                <w:color w:val="000000"/>
                <w:sz w:val="18"/>
                <w:szCs w:val="18"/>
              </w:rPr>
              <w:t>1</w:t>
            </w:r>
            <w:r w:rsidRPr="00B47ED0">
              <w:rPr>
                <w:rFonts w:eastAsia="DejaVu Sans"/>
                <w:color w:val="000000"/>
                <w:sz w:val="18"/>
                <w:szCs w:val="18"/>
              </w:rPr>
              <w:t>-38</w:t>
            </w:r>
            <w:r w:rsidR="008A0147" w:rsidRPr="00B47ED0">
              <w:rPr>
                <w:rFonts w:eastAsia="DejaVu Sans"/>
                <w:color w:val="000000"/>
                <w:sz w:val="18"/>
                <w:szCs w:val="18"/>
              </w:rPr>
              <w:t>3</w:t>
            </w:r>
          </w:p>
        </w:tc>
      </w:tr>
    </w:tbl>
    <w:p w14:paraId="58BDB022" w14:textId="5D8C92D8" w:rsidR="007C0682" w:rsidRPr="00B47ED0" w:rsidRDefault="007C0682" w:rsidP="00CD68CE">
      <w:pPr>
        <w:pStyle w:val="FirstParagraph"/>
        <w:jc w:val="both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 w:rsidRPr="00B47ED0">
        <w:rPr>
          <w:rFonts w:ascii="Times New Roman" w:hAnsi="Times New Roman" w:cs="Times New Roman"/>
          <w:i/>
          <w:iCs/>
          <w:color w:val="000000"/>
          <w:sz w:val="22"/>
          <w:szCs w:val="22"/>
        </w:rPr>
        <w:t>NA- Not applicable, NR-  Not reported</w:t>
      </w:r>
      <w:r w:rsidR="00CD68CE" w:rsidRPr="00B47ED0">
        <w:rPr>
          <w:rFonts w:ascii="Times New Roman" w:hAnsi="Times New Roman" w:cs="Times New Roman"/>
          <w:i/>
          <w:iCs/>
          <w:color w:val="000000"/>
          <w:sz w:val="22"/>
          <w:szCs w:val="22"/>
        </w:rPr>
        <w:t> </w:t>
      </w:r>
    </w:p>
    <w:p w14:paraId="3F40BA7D" w14:textId="1E8DB6A2" w:rsidR="00CD68CE" w:rsidRPr="00B47ED0" w:rsidRDefault="00E51340" w:rsidP="00CD68CE">
      <w:pPr>
        <w:pStyle w:val="FirstParagraph"/>
        <w:jc w:val="both"/>
        <w:rPr>
          <w:rFonts w:ascii="Times New Roman" w:hAnsi="Times New Roman" w:cs="Times New Roman"/>
          <w:color w:val="000000"/>
        </w:rPr>
      </w:pPr>
      <w:r w:rsidRPr="00B47ED0">
        <w:rPr>
          <w:rFonts w:ascii="Times New Roman" w:hAnsi="Times New Roman" w:cs="Times New Roman"/>
          <w:i/>
          <w:iCs/>
          <w:color w:val="000000"/>
          <w:sz w:val="20"/>
          <w:szCs w:val="20"/>
        </w:rPr>
        <w:t>Source</w:t>
      </w:r>
      <w:r w:rsidR="00CD68CE" w:rsidRPr="00B47ED0">
        <w:rPr>
          <w:rFonts w:ascii="Times New Roman" w:hAnsi="Times New Roman" w:cs="Times New Roman"/>
          <w:i/>
          <w:iCs/>
          <w:color w:val="000000"/>
          <w:sz w:val="20"/>
          <w:szCs w:val="20"/>
        </w:rPr>
        <w:t>:</w:t>
      </w:r>
      <w:r w:rsidR="00CD68CE" w:rsidRPr="00B47ED0">
        <w:rPr>
          <w:rFonts w:ascii="Times New Roman" w:hAnsi="Times New Roman" w:cs="Times New Roman"/>
          <w:color w:val="000000"/>
          <w:sz w:val="20"/>
          <w:szCs w:val="20"/>
        </w:rPr>
        <w:t xml:space="preserve"> Husereau D, Drummond M, Augustovski F, et al. Consolidated Health Economic Evaluation Reporting Standards 2022 (CHEERS 2022) Explanation and Elaboration: A Report of the ISPOR CHEERS II Good Practices Task Force. Value Health 2022;25. </w:t>
      </w:r>
      <w:hyperlink r:id="rId19">
        <w:r w:rsidR="00CD68CE" w:rsidRPr="00B47ED0">
          <w:rPr>
            <w:rStyle w:val="Hyperlink"/>
            <w:rFonts w:ascii="Times New Roman" w:hAnsi="Times New Roman" w:cs="Times New Roman"/>
            <w:color w:val="000000"/>
            <w:sz w:val="20"/>
            <w:szCs w:val="20"/>
          </w:rPr>
          <w:t>doi:10.1016/j.jval.2021.10.008</w:t>
        </w:r>
      </w:hyperlink>
    </w:p>
    <w:bookmarkEnd w:id="0"/>
    <w:p w14:paraId="1AB6EB65" w14:textId="44C7035D" w:rsidR="00FF71B2" w:rsidRPr="00B47ED0" w:rsidRDefault="00FF71B2" w:rsidP="00BD2BAC">
      <w:pPr>
        <w:jc w:val="both"/>
        <w:rPr>
          <w:rFonts w:eastAsia="Times New Roman"/>
          <w:color w:val="000000"/>
          <w:sz w:val="22"/>
          <w:szCs w:val="22"/>
          <w:lang w:eastAsia="en-GB"/>
        </w:rPr>
      </w:pPr>
    </w:p>
    <w:p w14:paraId="48F55141" w14:textId="77777777" w:rsidR="00CD68CE" w:rsidRPr="00B47ED0" w:rsidRDefault="00CD68CE" w:rsidP="00BD2BAC">
      <w:pPr>
        <w:jc w:val="both"/>
        <w:rPr>
          <w:rFonts w:eastAsia="Times New Roman"/>
          <w:color w:val="000000"/>
          <w:sz w:val="22"/>
          <w:szCs w:val="22"/>
          <w:lang w:eastAsia="en-GB"/>
        </w:rPr>
      </w:pPr>
    </w:p>
    <w:sectPr w:rsidR="00CD68CE" w:rsidRPr="00B47ED0" w:rsidSect="004203B7">
      <w:headerReference w:type="default" r:id="rId20"/>
      <w:footerReference w:type="even" r:id="rId21"/>
      <w:footerReference w:type="default" r:id="rId22"/>
      <w:footerReference w:type="first" r:id="rId23"/>
      <w:pgSz w:w="11907" w:h="16840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9E146" w14:textId="77777777" w:rsidR="004203B7" w:rsidRDefault="004203B7" w:rsidP="007305ED">
      <w:pPr>
        <w:spacing w:after="0" w:line="240" w:lineRule="auto"/>
      </w:pPr>
      <w:r>
        <w:separator/>
      </w:r>
    </w:p>
  </w:endnote>
  <w:endnote w:type="continuationSeparator" w:id="0">
    <w:p w14:paraId="61227503" w14:textId="77777777" w:rsidR="004203B7" w:rsidRDefault="004203B7" w:rsidP="00730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6E360" w14:textId="26B28FE4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B46E3C4" wp14:editId="72CB10A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73207538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B8BF51" w14:textId="659060F0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46E3C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57B8BF51" w14:textId="659060F0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AA05E" w14:textId="4226954A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5D3A2115" wp14:editId="613D70F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581956614" name="Text Box 1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BF55C7" w14:textId="544AAC60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3A211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5" type="#_x0000_t202" alt="Information Classification: General" style="position:absolute;margin-left:0;margin-top:0;width:34.95pt;height:34.95pt;z-index:25166848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AoiEA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" filled="f" stroked="f">
              <v:textbox style="mso-fit-shape-to-text:t" inset="20pt,0,0,15pt">
                <w:txbxContent>
                  <w:p w14:paraId="71BF55C7" w14:textId="544AAC60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68881" w14:textId="28026F58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007654B8" wp14:editId="4DE4A54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86476222" name="Text Box 1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69F936" w14:textId="3F8A4D0E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7654B8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6" type="#_x0000_t202" alt="Information Classification: General" style="position:absolute;margin-left:0;margin-top:0;width:34.95pt;height:34.95pt;z-index:25166950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x9d8ow8CAAAi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1F69F936" w14:textId="3F8A4D0E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841B3" w14:textId="7B186450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71CD52D6" wp14:editId="381FD0B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2022051314" name="Text Box 10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CDD124" w14:textId="41DD1EA8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CD52D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7" type="#_x0000_t202" alt="Information Classification: General" style="position:absolute;margin-left:0;margin-top:0;width:34.95pt;height:34.95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N1j9Kw8CAAAi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1BCDD124" w14:textId="41DD1EA8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9AB45" w14:textId="3EC54942" w:rsidR="007305ED" w:rsidRDefault="00653FB5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198466A" wp14:editId="357D7498">
              <wp:simplePos x="914400" y="98869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300936134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EBDB6A" w14:textId="794D5409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98466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3EEBDB6A" w14:textId="794D5409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6913E50" w14:textId="77777777" w:rsidR="007305ED" w:rsidRDefault="007305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F2271" w14:textId="5E06A814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06AE3BA" wp14:editId="0D336B3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653094967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D0B039" w14:textId="590564A8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6AE3B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58D0B039" w14:textId="590564A8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8C13E" w14:textId="4DC0A0BA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1E2EADD" wp14:editId="527E0A2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512656248" name="Text Box 5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7861C4" w14:textId="104B7B4A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E2EAD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alt="Information Classification: General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" filled="f" stroked="f">
              <v:textbox style="mso-fit-shape-to-text:t" inset="20pt,0,0,15pt">
                <w:txbxContent>
                  <w:p w14:paraId="677861C4" w14:textId="104B7B4A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AC102" w14:textId="61531F30" w:rsidR="007305ED" w:rsidRDefault="00653FB5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4CE06953" wp14:editId="51814E2D">
              <wp:simplePos x="915035" y="988631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703690954" name="Text Box 6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D85430" w14:textId="10227BE0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E0695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alt="Information Classification: General" style="position:absolute;left:0;text-align:left;margin-left:0;margin-top:0;width:34.95pt;height:34.95pt;z-index:25166336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DR6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QVFh+730N1xqEc9Pv2lm8aLL1lPrwwhwvGOVC04RkP&#10;qaAtKQyIkhrcj7/ZYzzyjl5KWhRMSQ0qmhL1zeA+Zot5nkeBpRsCN4J9AtO7fBH95qgfALU4xWdh&#10;eYIxOKgRSgf6DTW9jtXQxQzHmiXdj/Ah9PLFN8HFep2CUEuWha3ZWR5TR84ioa/dG3N2YD3gup5g&#10;lBQr3pHfx8Y/vV0fA64gbSby27M50I46TLsd3kwU+q/3FHV92aufAA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hIw0eg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12D85430" w14:textId="10227BE0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3544135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305ED">
          <w:fldChar w:fldCharType="begin"/>
        </w:r>
        <w:r w:rsidR="007305ED">
          <w:instrText xml:space="preserve"> PAGE   \* MERGEFORMAT </w:instrText>
        </w:r>
        <w:r w:rsidR="007305ED">
          <w:fldChar w:fldCharType="separate"/>
        </w:r>
        <w:r w:rsidR="007305ED">
          <w:rPr>
            <w:noProof/>
          </w:rPr>
          <w:t>2</w:t>
        </w:r>
        <w:r w:rsidR="007305ED">
          <w:rPr>
            <w:noProof/>
          </w:rPr>
          <w:fldChar w:fldCharType="end"/>
        </w:r>
      </w:sdtContent>
    </w:sdt>
  </w:p>
  <w:p w14:paraId="226EE603" w14:textId="77777777" w:rsidR="007305ED" w:rsidRDefault="007305ED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040" w14:textId="4BB2CDA6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58833F8" wp14:editId="7B6EAEB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704660717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91958F" w14:textId="4923340A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8833F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Information Classification: Gener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7Xy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R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dAO18g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0191958F" w14:textId="4923340A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043CA" w14:textId="764B723F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76AC3DC" wp14:editId="4E67B81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066203259" name="Text Box 8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3FC615" w14:textId="7F9EF149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6AC3D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2" type="#_x0000_t202" alt="Information Classification: General" style="position:absolute;margin-left:0;margin-top:0;width:34.95pt;height:34.95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" filled="f" stroked="f">
              <v:textbox style="mso-fit-shape-to-text:t" inset="20pt,0,0,15pt">
                <w:txbxContent>
                  <w:p w14:paraId="4E3FC615" w14:textId="7F9EF149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634F1" w14:textId="07797D14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5AC00D81" wp14:editId="18A176E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06061932" name="Text Box 9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90AFCA" w14:textId="3DB48EDB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C00D81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3" type="#_x0000_t202" alt="Information Classification: General" style="position:absolute;margin-left:0;margin-top:0;width:34.95pt;height:34.95pt;z-index:25166643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" filled="f" stroked="f">
              <v:textbox style="mso-fit-shape-to-text:t" inset="20pt,0,0,15pt">
                <w:txbxContent>
                  <w:p w14:paraId="0490AFCA" w14:textId="3DB48EDB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D4A6F" w14:textId="73056770" w:rsidR="00653FB5" w:rsidRDefault="00653FB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315E3850" wp14:editId="23751BA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684697494" name="Text Box 7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9DAECB" w14:textId="3147AB04" w:rsidR="00653FB5" w:rsidRPr="00653FB5" w:rsidRDefault="00653FB5" w:rsidP="00653FB5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653FB5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5E385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alt="Information Classification: General" style="position:absolute;margin-left:0;margin-top:0;width:34.95pt;height:34.95pt;z-index:25166438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4uqEA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" filled="f" stroked="f">
              <v:textbox style="mso-fit-shape-to-text:t" inset="20pt,0,0,15pt">
                <w:txbxContent>
                  <w:p w14:paraId="799DAECB" w14:textId="3147AB04" w:rsidR="00653FB5" w:rsidRPr="00653FB5" w:rsidRDefault="00653FB5" w:rsidP="00653FB5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653FB5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7D9D3" w14:textId="77777777" w:rsidR="004203B7" w:rsidRDefault="004203B7" w:rsidP="007305ED">
      <w:pPr>
        <w:spacing w:after="0" w:line="240" w:lineRule="auto"/>
      </w:pPr>
      <w:r>
        <w:separator/>
      </w:r>
    </w:p>
  </w:footnote>
  <w:footnote w:type="continuationSeparator" w:id="0">
    <w:p w14:paraId="2342353E" w14:textId="77777777" w:rsidR="004203B7" w:rsidRDefault="004203B7" w:rsidP="007305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ABB70" w14:textId="3BFC0B8E" w:rsidR="007305ED" w:rsidRPr="007305ED" w:rsidRDefault="007305ED" w:rsidP="007305ED">
    <w:pPr>
      <w:pStyle w:val="Header"/>
      <w:jc w:val="right"/>
      <w:rPr>
        <w:b/>
        <w:bCs/>
        <w:sz w:val="36"/>
        <w:szCs w:val="36"/>
        <w:lang w:val="en-GB"/>
      </w:rPr>
    </w:pPr>
    <w:r w:rsidRPr="007305ED">
      <w:rPr>
        <w:b/>
        <w:bCs/>
        <w:sz w:val="36"/>
        <w:szCs w:val="36"/>
        <w:lang w:val="en-GB"/>
      </w:rPr>
      <w:t xml:space="preserve">Supplementary Materials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40FA7" w14:textId="08862901" w:rsidR="007305ED" w:rsidRPr="007305ED" w:rsidRDefault="007305ED" w:rsidP="007305ED">
    <w:pPr>
      <w:pStyle w:val="Header"/>
      <w:jc w:val="right"/>
      <w:rPr>
        <w:b/>
        <w:bCs/>
        <w:sz w:val="28"/>
        <w:szCs w:val="28"/>
        <w:lang w:val="en-GB"/>
      </w:rPr>
    </w:pPr>
    <w:r w:rsidRPr="007305ED">
      <w:rPr>
        <w:b/>
        <w:bCs/>
        <w:sz w:val="28"/>
        <w:szCs w:val="28"/>
        <w:lang w:val="en-GB"/>
      </w:rPr>
      <w:t xml:space="preserve">Supplementary </w:t>
    </w:r>
    <w:r w:rsidR="00AE2B35">
      <w:rPr>
        <w:b/>
        <w:bCs/>
        <w:sz w:val="28"/>
        <w:szCs w:val="28"/>
        <w:lang w:val="en-GB"/>
      </w:rPr>
      <w:t>Figure</w:t>
    </w:r>
    <w:r w:rsidRPr="007305ED">
      <w:rPr>
        <w:b/>
        <w:bCs/>
        <w:sz w:val="28"/>
        <w:szCs w:val="28"/>
        <w:lang w:val="en-GB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A039F" w14:textId="77777777" w:rsidR="007305ED" w:rsidRPr="007305ED" w:rsidRDefault="007305ED" w:rsidP="007305ED">
    <w:pPr>
      <w:pStyle w:val="Header"/>
      <w:jc w:val="right"/>
      <w:rPr>
        <w:b/>
        <w:bCs/>
        <w:sz w:val="28"/>
        <w:szCs w:val="28"/>
        <w:lang w:val="en-GB"/>
      </w:rPr>
    </w:pPr>
    <w:r w:rsidRPr="007305ED">
      <w:rPr>
        <w:b/>
        <w:bCs/>
        <w:sz w:val="28"/>
        <w:szCs w:val="28"/>
        <w:lang w:val="en-GB"/>
      </w:rPr>
      <w:t xml:space="preserve">Supplementary </w:t>
    </w:r>
    <w:r>
      <w:rPr>
        <w:b/>
        <w:bCs/>
        <w:sz w:val="28"/>
        <w:szCs w:val="28"/>
        <w:lang w:val="en-GB"/>
      </w:rPr>
      <w:t>Table</w:t>
    </w:r>
    <w:r w:rsidRPr="007305ED">
      <w:rPr>
        <w:b/>
        <w:bCs/>
        <w:sz w:val="28"/>
        <w:szCs w:val="28"/>
        <w:lang w:val="en-GB"/>
      </w:rPr>
      <w:t xml:space="preserve"> 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2A1A5" w14:textId="0DDD2470" w:rsidR="00CD68CE" w:rsidRPr="007305ED" w:rsidRDefault="00CD68CE" w:rsidP="007305ED">
    <w:pPr>
      <w:pStyle w:val="Header"/>
      <w:jc w:val="right"/>
      <w:rPr>
        <w:b/>
        <w:bCs/>
        <w:sz w:val="28"/>
        <w:szCs w:val="28"/>
        <w:lang w:val="en-GB"/>
      </w:rPr>
    </w:pPr>
    <w:r>
      <w:rPr>
        <w:b/>
        <w:bCs/>
        <w:sz w:val="28"/>
        <w:szCs w:val="28"/>
        <w:lang w:val="en-GB"/>
      </w:rPr>
      <w:t xml:space="preserve">Appendix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NotTrackFormatting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NjI1MDezsDQ3NzVV0lEKTi0uzszPAymwqAUAGyc2CSwAAAA="/>
  </w:docVars>
  <w:rsids>
    <w:rsidRoot w:val="007305ED"/>
    <w:rsid w:val="000236FB"/>
    <w:rsid w:val="000A123A"/>
    <w:rsid w:val="00121536"/>
    <w:rsid w:val="001A01BF"/>
    <w:rsid w:val="001B5602"/>
    <w:rsid w:val="001D6467"/>
    <w:rsid w:val="002322E6"/>
    <w:rsid w:val="0025579B"/>
    <w:rsid w:val="002C4A01"/>
    <w:rsid w:val="002E1190"/>
    <w:rsid w:val="002E7B6C"/>
    <w:rsid w:val="002F08AD"/>
    <w:rsid w:val="00312581"/>
    <w:rsid w:val="003352AE"/>
    <w:rsid w:val="00344E97"/>
    <w:rsid w:val="00391B69"/>
    <w:rsid w:val="003F74E7"/>
    <w:rsid w:val="00401842"/>
    <w:rsid w:val="004203B7"/>
    <w:rsid w:val="00487767"/>
    <w:rsid w:val="004F66C6"/>
    <w:rsid w:val="00542925"/>
    <w:rsid w:val="006461A1"/>
    <w:rsid w:val="00653FB5"/>
    <w:rsid w:val="006817A4"/>
    <w:rsid w:val="006C14F1"/>
    <w:rsid w:val="006E3C51"/>
    <w:rsid w:val="00725B37"/>
    <w:rsid w:val="007305ED"/>
    <w:rsid w:val="0074502B"/>
    <w:rsid w:val="00747C23"/>
    <w:rsid w:val="0077062F"/>
    <w:rsid w:val="00786EAB"/>
    <w:rsid w:val="007B1B05"/>
    <w:rsid w:val="007C0682"/>
    <w:rsid w:val="007F76F3"/>
    <w:rsid w:val="00836096"/>
    <w:rsid w:val="00836164"/>
    <w:rsid w:val="0086439E"/>
    <w:rsid w:val="0089489C"/>
    <w:rsid w:val="008A0147"/>
    <w:rsid w:val="008F27FE"/>
    <w:rsid w:val="00942711"/>
    <w:rsid w:val="009730D0"/>
    <w:rsid w:val="00A334FF"/>
    <w:rsid w:val="00A90CE6"/>
    <w:rsid w:val="00AA0470"/>
    <w:rsid w:val="00AE2B35"/>
    <w:rsid w:val="00B01CCA"/>
    <w:rsid w:val="00B454DF"/>
    <w:rsid w:val="00B47ED0"/>
    <w:rsid w:val="00BB1BBB"/>
    <w:rsid w:val="00BC554B"/>
    <w:rsid w:val="00BD2BAC"/>
    <w:rsid w:val="00C12322"/>
    <w:rsid w:val="00C52ABC"/>
    <w:rsid w:val="00CA708E"/>
    <w:rsid w:val="00CC2C11"/>
    <w:rsid w:val="00CD68CE"/>
    <w:rsid w:val="00D057B5"/>
    <w:rsid w:val="00D22542"/>
    <w:rsid w:val="00D72FBC"/>
    <w:rsid w:val="00DC4545"/>
    <w:rsid w:val="00E4542C"/>
    <w:rsid w:val="00E51340"/>
    <w:rsid w:val="00E734B1"/>
    <w:rsid w:val="00E9726C"/>
    <w:rsid w:val="00EC50F0"/>
    <w:rsid w:val="00EE4630"/>
    <w:rsid w:val="00EF6801"/>
    <w:rsid w:val="00F15D23"/>
    <w:rsid w:val="00F325C7"/>
    <w:rsid w:val="00FF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34F203"/>
  <w15:chartTrackingRefBased/>
  <w15:docId w15:val="{79BD0E2C-14F7-4FBB-BD9B-8D171C165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CCA"/>
  </w:style>
  <w:style w:type="paragraph" w:styleId="Heading1">
    <w:name w:val="heading 1"/>
    <w:basedOn w:val="Normal"/>
    <w:next w:val="BodyText"/>
    <w:link w:val="Heading1Char"/>
    <w:uiPriority w:val="9"/>
    <w:qFormat/>
    <w:rsid w:val="00CD68CE"/>
    <w:pPr>
      <w:keepNext/>
      <w:keepLines/>
      <w:spacing w:before="240" w:after="240" w:line="24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Figure">
    <w:name w:val="S Figure"/>
    <w:basedOn w:val="Normal"/>
    <w:autoRedefine/>
    <w:qFormat/>
    <w:rsid w:val="00E4542C"/>
    <w:pPr>
      <w:spacing w:after="0" w:line="240" w:lineRule="auto"/>
      <w:jc w:val="center"/>
    </w:pPr>
    <w:rPr>
      <w:rFonts w:eastAsia="Arial"/>
      <w:lang w:val="en-GB" w:eastAsia="en-IN"/>
    </w:rPr>
  </w:style>
  <w:style w:type="paragraph" w:customStyle="1" w:styleId="STables">
    <w:name w:val="S Tables"/>
    <w:basedOn w:val="Normal"/>
    <w:autoRedefine/>
    <w:qFormat/>
    <w:rsid w:val="00E4542C"/>
    <w:pPr>
      <w:widowControl w:val="0"/>
      <w:spacing w:after="0" w:line="276" w:lineRule="auto"/>
      <w:jc w:val="center"/>
    </w:pPr>
    <w:rPr>
      <w:rFonts w:eastAsia="Arial"/>
      <w:lang w:val="en-GB" w:eastAsia="en-IN"/>
    </w:rPr>
  </w:style>
  <w:style w:type="paragraph" w:styleId="Header">
    <w:name w:val="header"/>
    <w:basedOn w:val="Normal"/>
    <w:link w:val="HeaderChar"/>
    <w:uiPriority w:val="99"/>
    <w:unhideWhenUsed/>
    <w:rsid w:val="00730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5ED"/>
  </w:style>
  <w:style w:type="paragraph" w:styleId="Footer">
    <w:name w:val="footer"/>
    <w:basedOn w:val="Normal"/>
    <w:link w:val="FooterChar"/>
    <w:uiPriority w:val="99"/>
    <w:unhideWhenUsed/>
    <w:rsid w:val="00730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5ED"/>
  </w:style>
  <w:style w:type="paragraph" w:styleId="BodyText">
    <w:name w:val="Body Text"/>
    <w:basedOn w:val="Normal"/>
    <w:link w:val="BodyTextChar"/>
    <w:qFormat/>
    <w:rsid w:val="000236FB"/>
    <w:pPr>
      <w:spacing w:before="120" w:after="120" w:line="240" w:lineRule="auto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0236FB"/>
    <w:rPr>
      <w:rFonts w:asciiTheme="minorHAnsi" w:hAnsiTheme="minorHAnsi" w:cstheme="minorBidi"/>
    </w:rPr>
  </w:style>
  <w:style w:type="character" w:customStyle="1" w:styleId="authors-list-item">
    <w:name w:val="authors-list-item"/>
    <w:basedOn w:val="DefaultParagraphFont"/>
    <w:rsid w:val="000236FB"/>
  </w:style>
  <w:style w:type="character" w:customStyle="1" w:styleId="Heading1Char">
    <w:name w:val="Heading 1 Char"/>
    <w:basedOn w:val="DefaultParagraphFont"/>
    <w:link w:val="Heading1"/>
    <w:uiPriority w:val="9"/>
    <w:rsid w:val="00CD68CE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CD68CE"/>
  </w:style>
  <w:style w:type="character" w:styleId="Hyperlink">
    <w:name w:val="Hyperlink"/>
    <w:basedOn w:val="DefaultParagraphFont"/>
    <w:uiPriority w:val="99"/>
    <w:rsid w:val="00CD68CE"/>
    <w:rPr>
      <w:color w:val="4472C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653F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3F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3F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F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F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9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oter" Target="footer5.xml"/><Relationship Id="rId18" Type="http://schemas.openxmlformats.org/officeDocument/2006/relationships/footer" Target="footer9.xml"/><Relationship Id="rId3" Type="http://schemas.openxmlformats.org/officeDocument/2006/relationships/webSettings" Target="webSettings.xml"/><Relationship Id="rId21" Type="http://schemas.openxmlformats.org/officeDocument/2006/relationships/footer" Target="footer10.xml"/><Relationship Id="rId7" Type="http://schemas.openxmlformats.org/officeDocument/2006/relationships/footer" Target="footer1.xml"/><Relationship Id="rId12" Type="http://schemas.openxmlformats.org/officeDocument/2006/relationships/footer" Target="footer4.xml"/><Relationship Id="rId17" Type="http://schemas.openxmlformats.org/officeDocument/2006/relationships/footer" Target="footer8.xm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oter" Target="footer7.xml"/><Relationship Id="rId20" Type="http://schemas.openxmlformats.org/officeDocument/2006/relationships/header" Target="header4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23" Type="http://schemas.openxmlformats.org/officeDocument/2006/relationships/footer" Target="footer12.xml"/><Relationship Id="rId10" Type="http://schemas.openxmlformats.org/officeDocument/2006/relationships/image" Target="media/image1.tiff"/><Relationship Id="rId19" Type="http://schemas.openxmlformats.org/officeDocument/2006/relationships/hyperlink" Target="doi:10.1016/j.jval.2021.10.008" TargetMode="External"/><Relationship Id="rId4" Type="http://schemas.openxmlformats.org/officeDocument/2006/relationships/footnotes" Target="footnotes.xml"/><Relationship Id="rId9" Type="http://schemas.openxmlformats.org/officeDocument/2006/relationships/footer" Target="footer3.xml"/><Relationship Id="rId14" Type="http://schemas.openxmlformats.org/officeDocument/2006/relationships/footer" Target="footer6.xml"/><Relationship Id="rId22" Type="http://schemas.openxmlformats.org/officeDocument/2006/relationships/footer" Target="footer1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79</Words>
  <Characters>6411</Characters>
  <Application>Microsoft Office Word</Application>
  <DocSecurity>0</DocSecurity>
  <Lines>130</Lines>
  <Paragraphs>62</Paragraphs>
  <ScaleCrop>false</ScaleCrop>
  <Company/>
  <LinksUpToDate>false</LinksUpToDate>
  <CharactersWithSpaces>7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th kumar</dc:creator>
  <cp:keywords/>
  <dc:description/>
  <cp:lastModifiedBy>Khanapur, Soumya</cp:lastModifiedBy>
  <cp:revision>2</cp:revision>
  <dcterms:created xsi:type="dcterms:W3CDTF">2024-02-23T21:02:00Z</dcterms:created>
  <dcterms:modified xsi:type="dcterms:W3CDTF">2024-02-23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ae96a34f7aac6a59615c2f5b423f88a5c769bbc0aafade3f14932b0b12326a</vt:lpwstr>
  </property>
  <property fmtid="{D5CDD505-2E9C-101B-9397-08002B2CF9AE}" pid="3" name="ClassificationContentMarkingFooterShapeIds">
    <vt:lpwstr>26ed7037,673d5f7d,11efebc6,659b0eed,5a294d78,658c42ca,28cfa796,3f8cf87b,53cecd6c,78860df2,22aff406,2ee0acbe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4-02-22T19:45:42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8cc58d95-03c0-4417-8735-f9aa7abab8c0</vt:lpwstr>
  </property>
  <property fmtid="{D5CDD505-2E9C-101B-9397-08002B2CF9AE}" pid="12" name="MSIP_Label_2bbab825-a111-45e4-86a1-18cee0005896_ContentBits">
    <vt:lpwstr>2</vt:lpwstr>
  </property>
</Properties>
</file>